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E9348" w14:textId="3D71993B" w:rsidR="006C1BE4" w:rsidRDefault="006B0689" w:rsidP="00AD1C97">
      <w:pPr>
        <w:pStyle w:val="Heading1"/>
        <w:jc w:val="center"/>
        <w:rPr>
          <w:b/>
          <w:bCs/>
        </w:rPr>
      </w:pPr>
      <w:r>
        <w:rPr>
          <w:b/>
          <w:bCs/>
        </w:rPr>
        <w:t>ITRI 624 2022</w:t>
      </w:r>
    </w:p>
    <w:p w14:paraId="11FB56D3" w14:textId="36AA4FA7" w:rsidR="00103BF0" w:rsidRPr="00AD1C97" w:rsidRDefault="009E2D1C" w:rsidP="00AD1C97">
      <w:pPr>
        <w:pStyle w:val="Heading1"/>
        <w:jc w:val="center"/>
        <w:rPr>
          <w:b/>
          <w:bCs/>
        </w:rPr>
      </w:pPr>
      <w:r w:rsidRPr="00AD1C97">
        <w:rPr>
          <w:b/>
          <w:bCs/>
        </w:rPr>
        <w:t xml:space="preserve"> Questionnaire</w:t>
      </w:r>
    </w:p>
    <w:p w14:paraId="0768AF42" w14:textId="3C097D4F" w:rsidR="00AD1C97" w:rsidRDefault="00012D20" w:rsidP="00012D20">
      <w:pPr>
        <w:pStyle w:val="Heading1"/>
        <w:jc w:val="center"/>
      </w:pPr>
      <w:r>
        <w:t>S</w:t>
      </w:r>
      <w:r w:rsidRPr="00012D20">
        <w:t xml:space="preserve">oftware </w:t>
      </w:r>
      <w:r>
        <w:t xml:space="preserve">Development </w:t>
      </w:r>
      <w:r w:rsidRPr="00250240">
        <w:t xml:space="preserve">within the Information </w:t>
      </w:r>
      <w:r>
        <w:t>T</w:t>
      </w:r>
      <w:r w:rsidRPr="00250240">
        <w:t xml:space="preserve">echnology </w:t>
      </w:r>
      <w:r w:rsidR="00D77E9F">
        <w:t>Environment</w:t>
      </w:r>
      <w:r w:rsidRPr="00012D20">
        <w:t xml:space="preserve"> of South African </w:t>
      </w:r>
      <w:r>
        <w:t>I</w:t>
      </w:r>
      <w:r w:rsidRPr="00012D20">
        <w:t>ndustry</w:t>
      </w:r>
    </w:p>
    <w:p w14:paraId="3F50CB4E" w14:textId="77777777" w:rsidR="00012D20" w:rsidRPr="00012D20" w:rsidRDefault="00012D20" w:rsidP="00012D20"/>
    <w:p w14:paraId="3CDADFA4" w14:textId="4E9642DB" w:rsidR="00AD1C97" w:rsidRPr="00AD1C97" w:rsidRDefault="00AD1C97" w:rsidP="00AD1C97">
      <w:pPr>
        <w:pStyle w:val="Heading2"/>
      </w:pPr>
      <w:r>
        <w:t>Questionnaire Information</w:t>
      </w:r>
    </w:p>
    <w:p w14:paraId="53D99EC4" w14:textId="77777777" w:rsidR="005E668F" w:rsidRPr="005E668F" w:rsidRDefault="00AD1C97" w:rsidP="00AD1C97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 xml:space="preserve">Different </w:t>
      </w:r>
      <w:r w:rsidR="005E668F" w:rsidRPr="005E668F">
        <w:rPr>
          <w:b/>
          <w:bCs/>
          <w:sz w:val="24"/>
          <w:szCs w:val="24"/>
        </w:rPr>
        <w:t>questions</w:t>
      </w:r>
      <w:r w:rsidRPr="005E668F">
        <w:rPr>
          <w:b/>
          <w:bCs/>
          <w:sz w:val="24"/>
          <w:szCs w:val="24"/>
        </w:rPr>
        <w:t xml:space="preserve"> require the </w:t>
      </w:r>
      <w:r w:rsidR="005E668F" w:rsidRPr="005E668F">
        <w:rPr>
          <w:b/>
          <w:bCs/>
          <w:sz w:val="24"/>
          <w:szCs w:val="24"/>
        </w:rPr>
        <w:t>keys to answer.</w:t>
      </w:r>
    </w:p>
    <w:p w14:paraId="3FC46B0E" w14:textId="0398E112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YES – NO </w:t>
      </w:r>
    </w:p>
    <w:p w14:paraId="1AFF329A" w14:textId="6F4BA6D9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  <w:t xml:space="preserve">Yes </w:t>
      </w:r>
    </w:p>
    <w:p w14:paraId="286C9CD8" w14:textId="72168DDF" w:rsidR="005E668F" w:rsidRDefault="005E668F" w:rsidP="005E668F">
      <w:pPr>
        <w:pStyle w:val="ListParagraph"/>
      </w:pPr>
      <w:r>
        <w:t>2</w:t>
      </w:r>
      <w:r>
        <w:tab/>
        <w:t>=</w:t>
      </w:r>
      <w:r>
        <w:tab/>
        <w:t>No</w:t>
      </w:r>
    </w:p>
    <w:p w14:paraId="55050F8A" w14:textId="61BAD46D" w:rsidR="005E668F" w:rsidRDefault="003643C6" w:rsidP="005E668F">
      <w:pPr>
        <w:pStyle w:val="ListParagraph"/>
        <w:numPr>
          <w:ilvl w:val="0"/>
          <w:numId w:val="6"/>
        </w:numPr>
      </w:pPr>
      <w:r>
        <w:t>LIKERT Questions</w:t>
      </w:r>
    </w:p>
    <w:p w14:paraId="1A660133" w14:textId="154594E4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</w:r>
      <w:r w:rsidR="006753BA">
        <w:t>Disagree</w:t>
      </w:r>
      <w:r>
        <w:tab/>
      </w:r>
      <w:r>
        <w:tab/>
      </w:r>
    </w:p>
    <w:p w14:paraId="51E3522C" w14:textId="7BDAD5B6" w:rsidR="005E668F" w:rsidRDefault="005E668F" w:rsidP="005E668F">
      <w:pPr>
        <w:pStyle w:val="ListParagraph"/>
      </w:pPr>
      <w:r>
        <w:t xml:space="preserve">2 </w:t>
      </w:r>
      <w:r>
        <w:tab/>
        <w:t>=</w:t>
      </w:r>
      <w:r>
        <w:tab/>
      </w:r>
      <w:r w:rsidR="006753BA">
        <w:t>Slightly disagree</w:t>
      </w:r>
      <w:r>
        <w:tab/>
      </w:r>
    </w:p>
    <w:p w14:paraId="3EE054EA" w14:textId="26007D7C" w:rsidR="005E668F" w:rsidRDefault="005E668F" w:rsidP="005E668F">
      <w:pPr>
        <w:pStyle w:val="ListParagraph"/>
      </w:pPr>
      <w:r>
        <w:t>3</w:t>
      </w:r>
      <w:r>
        <w:tab/>
        <w:t>=</w:t>
      </w:r>
      <w:r>
        <w:tab/>
      </w:r>
      <w:r w:rsidR="006753BA">
        <w:t>Slightly Agree</w:t>
      </w:r>
      <w:r>
        <w:tab/>
      </w:r>
    </w:p>
    <w:p w14:paraId="4B86D7DD" w14:textId="1F915898" w:rsidR="005E668F" w:rsidRDefault="005E668F" w:rsidP="005E668F">
      <w:pPr>
        <w:pStyle w:val="ListParagraph"/>
      </w:pPr>
      <w:r>
        <w:t>4</w:t>
      </w:r>
      <w:r>
        <w:tab/>
        <w:t>=</w:t>
      </w:r>
      <w:r>
        <w:tab/>
      </w:r>
      <w:r w:rsidR="006753BA">
        <w:t>Agree</w:t>
      </w:r>
      <w:r>
        <w:tab/>
      </w:r>
      <w:r>
        <w:tab/>
      </w:r>
      <w:r>
        <w:tab/>
      </w:r>
    </w:p>
    <w:p w14:paraId="6641D084" w14:textId="201E00BC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Multiple choice </w:t>
      </w:r>
      <w:r w:rsidR="000A2349">
        <w:t>mark with X Questio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567"/>
      </w:tblGrid>
      <w:tr w:rsidR="000A2349" w14:paraId="39F3767F" w14:textId="77777777" w:rsidTr="003643C6">
        <w:trPr>
          <w:trHeight w:val="413"/>
        </w:trPr>
        <w:tc>
          <w:tcPr>
            <w:tcW w:w="1402" w:type="dxa"/>
          </w:tcPr>
          <w:p w14:paraId="072F061A" w14:textId="38E64127" w:rsidR="000A2349" w:rsidRDefault="003643C6" w:rsidP="000A2349">
            <w:pPr>
              <w:pStyle w:val="ListParagraph"/>
              <w:ind w:left="0"/>
              <w:jc w:val="center"/>
            </w:pPr>
            <w:r>
              <w:t>Choice 1</w:t>
            </w:r>
          </w:p>
        </w:tc>
        <w:tc>
          <w:tcPr>
            <w:tcW w:w="567" w:type="dxa"/>
          </w:tcPr>
          <w:p w14:paraId="3209B86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56F573C9" w14:textId="77777777" w:rsidTr="003643C6">
        <w:trPr>
          <w:trHeight w:val="404"/>
        </w:trPr>
        <w:tc>
          <w:tcPr>
            <w:tcW w:w="1402" w:type="dxa"/>
          </w:tcPr>
          <w:p w14:paraId="4C15B962" w14:textId="0425958F" w:rsidR="000A2349" w:rsidRDefault="003643C6" w:rsidP="000A2349">
            <w:pPr>
              <w:pStyle w:val="ListParagraph"/>
              <w:ind w:left="0"/>
              <w:jc w:val="center"/>
            </w:pPr>
            <w:r>
              <w:t>Choice 2</w:t>
            </w:r>
          </w:p>
        </w:tc>
        <w:tc>
          <w:tcPr>
            <w:tcW w:w="567" w:type="dxa"/>
          </w:tcPr>
          <w:p w14:paraId="7875B6DF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4785B193" w14:textId="77777777" w:rsidTr="003643C6">
        <w:trPr>
          <w:trHeight w:val="424"/>
        </w:trPr>
        <w:tc>
          <w:tcPr>
            <w:tcW w:w="1402" w:type="dxa"/>
          </w:tcPr>
          <w:p w14:paraId="2167B9B7" w14:textId="305CD8F5" w:rsidR="000A2349" w:rsidRDefault="003643C6" w:rsidP="000A2349">
            <w:pPr>
              <w:pStyle w:val="ListParagraph"/>
              <w:ind w:left="0"/>
              <w:jc w:val="center"/>
            </w:pPr>
            <w:r>
              <w:t>Choice 3</w:t>
            </w:r>
          </w:p>
        </w:tc>
        <w:tc>
          <w:tcPr>
            <w:tcW w:w="567" w:type="dxa"/>
          </w:tcPr>
          <w:p w14:paraId="234C773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0E14B56D" w14:textId="77777777" w:rsidTr="003643C6">
        <w:trPr>
          <w:trHeight w:val="403"/>
        </w:trPr>
        <w:tc>
          <w:tcPr>
            <w:tcW w:w="1402" w:type="dxa"/>
          </w:tcPr>
          <w:p w14:paraId="6EFA2A45" w14:textId="115B784B" w:rsidR="000A2349" w:rsidRDefault="003643C6" w:rsidP="000A2349">
            <w:pPr>
              <w:pStyle w:val="ListParagraph"/>
              <w:ind w:left="0"/>
              <w:jc w:val="center"/>
            </w:pPr>
            <w:r>
              <w:t>Choice 4</w:t>
            </w:r>
          </w:p>
        </w:tc>
        <w:tc>
          <w:tcPr>
            <w:tcW w:w="567" w:type="dxa"/>
          </w:tcPr>
          <w:p w14:paraId="0E34790E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</w:tbl>
    <w:p w14:paraId="3321ADDA" w14:textId="05E949EC" w:rsidR="005E668F" w:rsidRDefault="005E668F" w:rsidP="005E668F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>List of abbreviations.</w:t>
      </w:r>
    </w:p>
    <w:p w14:paraId="61C5A0C6" w14:textId="4631204E" w:rsidR="005E668F" w:rsidRDefault="005E668F" w:rsidP="005E668F">
      <w:pPr>
        <w:ind w:left="720"/>
      </w:pPr>
      <w:r>
        <w:t xml:space="preserve">IT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I</w:t>
      </w:r>
      <w:r>
        <w:t xml:space="preserve">nformation </w:t>
      </w:r>
      <w:r w:rsidRPr="005E668F">
        <w:rPr>
          <w:b/>
          <w:bCs/>
        </w:rPr>
        <w:t>T</w:t>
      </w:r>
      <w:r>
        <w:t>echnology</w:t>
      </w:r>
    </w:p>
    <w:p w14:paraId="29D2EC0A" w14:textId="65B12395" w:rsidR="005E668F" w:rsidRDefault="005E668F" w:rsidP="005E668F">
      <w:pPr>
        <w:ind w:left="720"/>
      </w:pPr>
      <w:r>
        <w:t xml:space="preserve">PM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P</w:t>
      </w:r>
      <w:r>
        <w:t xml:space="preserve">roject </w:t>
      </w:r>
      <w:r w:rsidRPr="005E668F">
        <w:rPr>
          <w:b/>
          <w:bCs/>
        </w:rPr>
        <w:t>M</w:t>
      </w:r>
      <w:r>
        <w:t>anagement</w:t>
      </w:r>
    </w:p>
    <w:p w14:paraId="41566E18" w14:textId="580AE168" w:rsidR="005E668F" w:rsidRDefault="005E668F" w:rsidP="005E668F">
      <w:pPr>
        <w:ind w:left="720"/>
      </w:pPr>
      <w:r>
        <w:t>SD</w:t>
      </w:r>
      <w:r w:rsidR="004B27A9">
        <w:t>M</w:t>
      </w:r>
      <w:r>
        <w:t xml:space="preserve">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S</w:t>
      </w:r>
      <w:r>
        <w:t xml:space="preserve">oftware </w:t>
      </w:r>
      <w:r w:rsidRPr="005E668F">
        <w:rPr>
          <w:b/>
          <w:bCs/>
        </w:rPr>
        <w:t>D</w:t>
      </w:r>
      <w:r>
        <w:t xml:space="preserve">evelopment </w:t>
      </w:r>
      <w:r w:rsidR="004B27A9">
        <w:rPr>
          <w:b/>
          <w:bCs/>
        </w:rPr>
        <w:t>M</w:t>
      </w:r>
      <w:r w:rsidR="004B27A9" w:rsidRPr="004B27A9">
        <w:t>ethodology</w:t>
      </w:r>
    </w:p>
    <w:p w14:paraId="693ECB6F" w14:textId="1EFD9F19" w:rsidR="005E668F" w:rsidRDefault="005E668F" w:rsidP="005E668F">
      <w:pPr>
        <w:ind w:left="720"/>
        <w:rPr>
          <w:b/>
          <w:bCs/>
        </w:rPr>
      </w:pPr>
      <w:r>
        <w:t xml:space="preserve">COVID-19 </w:t>
      </w:r>
      <w:r>
        <w:tab/>
        <w:t>–</w:t>
      </w:r>
      <w:r>
        <w:tab/>
      </w:r>
      <w:proofErr w:type="spellStart"/>
      <w:r w:rsidRPr="005E668F">
        <w:rPr>
          <w:b/>
          <w:bCs/>
        </w:rPr>
        <w:t>CO</w:t>
      </w:r>
      <w:r w:rsidRPr="005E668F">
        <w:t>rona</w:t>
      </w:r>
      <w:r w:rsidRPr="005E668F">
        <w:rPr>
          <w:b/>
          <w:bCs/>
        </w:rPr>
        <w:t>VI</w:t>
      </w:r>
      <w:r w:rsidRPr="005E668F">
        <w:t>rus</w:t>
      </w:r>
      <w:proofErr w:type="spellEnd"/>
      <w:r w:rsidRPr="005E668F">
        <w:t xml:space="preserve"> </w:t>
      </w:r>
      <w:proofErr w:type="spellStart"/>
      <w:r>
        <w:t>D</w:t>
      </w:r>
      <w:r w:rsidRPr="005E668F">
        <w:t>sease</w:t>
      </w:r>
      <w:proofErr w:type="spellEnd"/>
      <w:r w:rsidRPr="005E668F">
        <w:t xml:space="preserve"> of 20</w:t>
      </w:r>
      <w:r w:rsidRPr="005E668F">
        <w:rPr>
          <w:b/>
          <w:bCs/>
        </w:rPr>
        <w:t>19</w:t>
      </w:r>
    </w:p>
    <w:p w14:paraId="14577055" w14:textId="1B2A60DF" w:rsidR="00AD1C97" w:rsidRDefault="000606EA" w:rsidP="000606EA">
      <w:pPr>
        <w:pStyle w:val="Heading2"/>
      </w:pPr>
      <w:r>
        <w:br w:type="column"/>
      </w:r>
      <w:r w:rsidR="00AD1C97">
        <w:lastRenderedPageBreak/>
        <w:t>Section A – Basic company information</w:t>
      </w:r>
    </w:p>
    <w:p w14:paraId="43D311F2" w14:textId="03C08088" w:rsidR="00B52154" w:rsidRPr="00B52154" w:rsidRDefault="00B52154" w:rsidP="00B52154"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This section requires basic company information to understand the interviewee better.</w:t>
      </w:r>
    </w:p>
    <w:p w14:paraId="43E15790" w14:textId="51C6BEC9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lease enter the c</w:t>
      </w:r>
      <w:r w:rsidR="00AD1C97" w:rsidRPr="00AD1C97">
        <w:rPr>
          <w:rFonts w:ascii="Arial" w:hAnsi="Arial" w:cs="Arial"/>
        </w:rPr>
        <w:t>ompany name</w:t>
      </w:r>
      <w:r>
        <w:rPr>
          <w:rFonts w:ascii="Arial" w:hAnsi="Arial" w:cs="Arial"/>
        </w:rPr>
        <w:t>.</w:t>
      </w:r>
      <w:r w:rsidR="00AD1C97" w:rsidRPr="00AD1C97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5F0FC4" w14:paraId="39D62177" w14:textId="77777777" w:rsidTr="005F0FC4">
        <w:trPr>
          <w:trHeight w:val="611"/>
        </w:trPr>
        <w:tc>
          <w:tcPr>
            <w:tcW w:w="9016" w:type="dxa"/>
          </w:tcPr>
          <w:p w14:paraId="27EFE94E" w14:textId="37DAE1B6" w:rsidR="005F0FC4" w:rsidRDefault="00FC79C5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Mpilo Technologies</w:t>
            </w:r>
          </w:p>
        </w:tc>
      </w:tr>
    </w:tbl>
    <w:p w14:paraId="08363EBE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6562B9B3" w14:textId="05E5F01E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hoose the most appropriate Company siz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05"/>
        <w:gridCol w:w="1231"/>
        <w:gridCol w:w="425"/>
      </w:tblGrid>
      <w:tr w:rsidR="00381FDB" w14:paraId="36282625" w14:textId="5D2A18B7" w:rsidTr="00381FDB">
        <w:tc>
          <w:tcPr>
            <w:tcW w:w="1305" w:type="dxa"/>
          </w:tcPr>
          <w:p w14:paraId="5B41FCC8" w14:textId="34342568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s</w:t>
            </w:r>
          </w:p>
        </w:tc>
        <w:tc>
          <w:tcPr>
            <w:tcW w:w="1231" w:type="dxa"/>
          </w:tcPr>
          <w:p w14:paraId="0D8B5AD4" w14:textId="0FE1A54E" w:rsidR="00381FDB" w:rsidRDefault="00381FDB" w:rsidP="00381FDB">
            <w:pPr>
              <w:pStyle w:val="ListParagraph"/>
              <w:tabs>
                <w:tab w:val="center" w:pos="148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  <w:tc>
          <w:tcPr>
            <w:tcW w:w="425" w:type="dxa"/>
          </w:tcPr>
          <w:p w14:paraId="33031E51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3400B6FF" w14:textId="21CC09C9" w:rsidTr="00381FDB">
        <w:trPr>
          <w:trHeight w:val="402"/>
        </w:trPr>
        <w:tc>
          <w:tcPr>
            <w:tcW w:w="1305" w:type="dxa"/>
          </w:tcPr>
          <w:p w14:paraId="04982F82" w14:textId="30E73C6F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- 100</w:t>
            </w:r>
          </w:p>
        </w:tc>
        <w:tc>
          <w:tcPr>
            <w:tcW w:w="1231" w:type="dxa"/>
          </w:tcPr>
          <w:p w14:paraId="27B05D86" w14:textId="5A19D1E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all</w:t>
            </w:r>
          </w:p>
        </w:tc>
        <w:tc>
          <w:tcPr>
            <w:tcW w:w="425" w:type="dxa"/>
          </w:tcPr>
          <w:p w14:paraId="2BA02835" w14:textId="7D5C13C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511987C7" w14:textId="3A3337F8" w:rsidTr="00381FDB">
        <w:trPr>
          <w:trHeight w:val="421"/>
        </w:trPr>
        <w:tc>
          <w:tcPr>
            <w:tcW w:w="1305" w:type="dxa"/>
          </w:tcPr>
          <w:p w14:paraId="46324D2A" w14:textId="461B7009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-</w:t>
            </w:r>
            <w:r w:rsidR="00B52154">
              <w:rPr>
                <w:rFonts w:ascii="Arial" w:hAnsi="Arial" w:cs="Arial"/>
              </w:rPr>
              <w:t>500</w:t>
            </w:r>
          </w:p>
        </w:tc>
        <w:tc>
          <w:tcPr>
            <w:tcW w:w="1231" w:type="dxa"/>
          </w:tcPr>
          <w:p w14:paraId="332FF011" w14:textId="3765D29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</w:t>
            </w:r>
            <w:r w:rsidR="004B27A9">
              <w:rPr>
                <w:rFonts w:ascii="Arial" w:hAnsi="Arial" w:cs="Arial"/>
              </w:rPr>
              <w:t>iu</w:t>
            </w:r>
            <w:r>
              <w:rPr>
                <w:rFonts w:ascii="Arial" w:hAnsi="Arial" w:cs="Arial"/>
              </w:rPr>
              <w:t>m</w:t>
            </w:r>
          </w:p>
        </w:tc>
        <w:tc>
          <w:tcPr>
            <w:tcW w:w="425" w:type="dxa"/>
          </w:tcPr>
          <w:p w14:paraId="59F70035" w14:textId="506FC69B" w:rsidR="00381FDB" w:rsidRDefault="00FC79C5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52154" w14:paraId="5F969A55" w14:textId="77777777" w:rsidTr="00381FDB">
        <w:trPr>
          <w:trHeight w:val="413"/>
        </w:trPr>
        <w:tc>
          <w:tcPr>
            <w:tcW w:w="1305" w:type="dxa"/>
          </w:tcPr>
          <w:p w14:paraId="5D9076DA" w14:textId="04D1BD51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1-1000</w:t>
            </w:r>
          </w:p>
        </w:tc>
        <w:tc>
          <w:tcPr>
            <w:tcW w:w="1231" w:type="dxa"/>
          </w:tcPr>
          <w:p w14:paraId="0A2C6583" w14:textId="39B77AFA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rge</w:t>
            </w:r>
          </w:p>
        </w:tc>
        <w:tc>
          <w:tcPr>
            <w:tcW w:w="425" w:type="dxa"/>
          </w:tcPr>
          <w:p w14:paraId="643EFDAC" w14:textId="77777777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4B88C327" w14:textId="73CFC64B" w:rsidTr="00381FDB">
        <w:trPr>
          <w:trHeight w:val="413"/>
        </w:trPr>
        <w:tc>
          <w:tcPr>
            <w:tcW w:w="1305" w:type="dxa"/>
          </w:tcPr>
          <w:p w14:paraId="79CF4E4A" w14:textId="5E4BCA43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1000</w:t>
            </w:r>
          </w:p>
        </w:tc>
        <w:tc>
          <w:tcPr>
            <w:tcW w:w="1231" w:type="dxa"/>
          </w:tcPr>
          <w:p w14:paraId="0F65B2CB" w14:textId="27C85FE8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prise</w:t>
            </w:r>
          </w:p>
        </w:tc>
        <w:tc>
          <w:tcPr>
            <w:tcW w:w="425" w:type="dxa"/>
          </w:tcPr>
          <w:p w14:paraId="04F731AC" w14:textId="77777777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374967C7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543CF9FE" w14:textId="6E6A7366" w:rsidR="00BE1C80" w:rsidRDefault="000A2349" w:rsidP="00BE1C8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erson</w:t>
      </w:r>
      <w:r w:rsidR="007D3B42">
        <w:rPr>
          <w:rFonts w:ascii="Arial" w:hAnsi="Arial" w:cs="Arial"/>
        </w:rPr>
        <w:t>ne</w:t>
      </w:r>
      <w:r>
        <w:rPr>
          <w:rFonts w:ascii="Arial" w:hAnsi="Arial" w:cs="Arial"/>
        </w:rPr>
        <w:t>l present at the meeting (mark with X)</w:t>
      </w:r>
    </w:p>
    <w:p w14:paraId="04DA016D" w14:textId="26ABBA7F" w:rsidR="004B27A9" w:rsidRPr="004B27A9" w:rsidRDefault="004B27A9" w:rsidP="004B27A9">
      <w:pPr>
        <w:pStyle w:val="ListParagraph"/>
        <w:rPr>
          <w:rFonts w:ascii="Arial" w:hAnsi="Arial" w:cs="Arial"/>
          <w:sz w:val="20"/>
          <w:szCs w:val="20"/>
        </w:rPr>
      </w:pPr>
      <w:r w:rsidRPr="004B27A9">
        <w:rPr>
          <w:rFonts w:ascii="Arial" w:hAnsi="Arial" w:cs="Arial"/>
          <w:sz w:val="20"/>
          <w:szCs w:val="20"/>
        </w:rPr>
        <w:t xml:space="preserve">Note: Please try to have multiple meetings with different </w:t>
      </w:r>
      <w:r w:rsidR="00FC79C5" w:rsidRPr="004B27A9">
        <w:rPr>
          <w:rFonts w:ascii="Arial" w:hAnsi="Arial" w:cs="Arial"/>
          <w:sz w:val="20"/>
          <w:szCs w:val="20"/>
        </w:rPr>
        <w:t>personnel (</w:t>
      </w:r>
      <w:r w:rsidRPr="004B27A9">
        <w:rPr>
          <w:rFonts w:ascii="Arial" w:hAnsi="Arial" w:cs="Arial"/>
          <w:sz w:val="20"/>
          <w:szCs w:val="20"/>
        </w:rPr>
        <w:t>one meeting per role.)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3161"/>
        <w:gridCol w:w="437"/>
        <w:gridCol w:w="2446"/>
      </w:tblGrid>
      <w:tr w:rsidR="00012D20" w14:paraId="6F2DA77A" w14:textId="77777777" w:rsidTr="007E75B6">
        <w:trPr>
          <w:gridAfter w:val="1"/>
          <w:wAfter w:w="2446" w:type="dxa"/>
          <w:trHeight w:val="515"/>
        </w:trPr>
        <w:tc>
          <w:tcPr>
            <w:tcW w:w="5413" w:type="dxa"/>
            <w:gridSpan w:val="2"/>
          </w:tcPr>
          <w:p w14:paraId="0DC5DBAB" w14:textId="5B247471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tegic Level</w:t>
            </w:r>
          </w:p>
        </w:tc>
        <w:tc>
          <w:tcPr>
            <w:tcW w:w="437" w:type="dxa"/>
            <w:vAlign w:val="center"/>
          </w:tcPr>
          <w:p w14:paraId="7A88DA5A" w14:textId="6C90F3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23A9D741" w14:textId="77777777" w:rsidTr="00012D20">
        <w:trPr>
          <w:gridAfter w:val="1"/>
          <w:wAfter w:w="2446" w:type="dxa"/>
          <w:trHeight w:val="515"/>
        </w:trPr>
        <w:tc>
          <w:tcPr>
            <w:tcW w:w="2252" w:type="dxa"/>
            <w:vMerge w:val="restart"/>
          </w:tcPr>
          <w:p w14:paraId="7BC95AF6" w14:textId="77777777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 Management Level:</w:t>
            </w:r>
          </w:p>
          <w:p w14:paraId="528C45A3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6A586D08" w14:textId="6C0E971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Manager</w:t>
            </w:r>
          </w:p>
        </w:tc>
        <w:tc>
          <w:tcPr>
            <w:tcW w:w="437" w:type="dxa"/>
            <w:vAlign w:val="center"/>
          </w:tcPr>
          <w:p w14:paraId="5D5BBE8C" w14:textId="251E721B" w:rsidR="00012D20" w:rsidRDefault="00FC79C5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10689AAE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C9BDA5B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567729D4" w14:textId="7DB4D3B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siness Analyst (including </w:t>
            </w:r>
            <w:r w:rsidRPr="00117948">
              <w:rPr>
                <w:rFonts w:ascii="Arial" w:hAnsi="Arial" w:cs="Arial"/>
              </w:rPr>
              <w:t>Quality assurance</w:t>
            </w:r>
            <w:r>
              <w:rPr>
                <w:rFonts w:ascii="Arial" w:hAnsi="Arial" w:cs="Arial"/>
              </w:rPr>
              <w:t xml:space="preserve"> and </w:t>
            </w:r>
            <w:r w:rsidRPr="00117948">
              <w:rPr>
                <w:rFonts w:ascii="Arial" w:hAnsi="Arial" w:cs="Arial"/>
              </w:rPr>
              <w:t xml:space="preserve">Configuration </w:t>
            </w:r>
            <w:r w:rsidR="00FC79C5" w:rsidRPr="00117948">
              <w:rPr>
                <w:rFonts w:ascii="Arial" w:hAnsi="Arial" w:cs="Arial"/>
              </w:rPr>
              <w:t>management</w:t>
            </w:r>
            <w:r w:rsidR="00FC79C5">
              <w:rPr>
                <w:rFonts w:ascii="Arial" w:hAnsi="Arial" w:cs="Arial"/>
              </w:rPr>
              <w:t>)</w:t>
            </w:r>
          </w:p>
        </w:tc>
        <w:tc>
          <w:tcPr>
            <w:tcW w:w="437" w:type="dxa"/>
            <w:vAlign w:val="center"/>
          </w:tcPr>
          <w:p w14:paraId="348C9623" w14:textId="1C0C32BA" w:rsidR="00012D20" w:rsidRDefault="00FC79C5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29D43AE6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02D0C3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702AF42C" w14:textId="1214B9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Master</w:t>
            </w:r>
          </w:p>
        </w:tc>
        <w:tc>
          <w:tcPr>
            <w:tcW w:w="437" w:type="dxa"/>
            <w:vAlign w:val="center"/>
          </w:tcPr>
          <w:p w14:paraId="3AE622DD" w14:textId="1B02D6E6" w:rsidR="00012D20" w:rsidRDefault="00FC79C5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5BC731E3" w14:textId="77777777" w:rsidTr="00012D20">
        <w:trPr>
          <w:gridAfter w:val="1"/>
          <w:wAfter w:w="2446" w:type="dxa"/>
          <w:trHeight w:val="559"/>
        </w:trPr>
        <w:tc>
          <w:tcPr>
            <w:tcW w:w="2252" w:type="dxa"/>
            <w:vMerge/>
          </w:tcPr>
          <w:p w14:paraId="2D9C63E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457EEC08" w14:textId="1B3A7B6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ment lead</w:t>
            </w:r>
          </w:p>
        </w:tc>
        <w:tc>
          <w:tcPr>
            <w:tcW w:w="437" w:type="dxa"/>
            <w:vAlign w:val="center"/>
          </w:tcPr>
          <w:p w14:paraId="3131BA5C" w14:textId="56FAFA6A" w:rsidR="00012D20" w:rsidRDefault="00FC79C5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387C84C9" w14:textId="77777777" w:rsidTr="00012D20">
        <w:trPr>
          <w:gridAfter w:val="1"/>
          <w:wAfter w:w="2446" w:type="dxa"/>
          <w:trHeight w:val="485"/>
        </w:trPr>
        <w:tc>
          <w:tcPr>
            <w:tcW w:w="2252" w:type="dxa"/>
          </w:tcPr>
          <w:p w14:paraId="6521E3C9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onal Level:</w:t>
            </w:r>
          </w:p>
          <w:p w14:paraId="23FF332F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03D1C2D6" w14:textId="081A4CD3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er</w:t>
            </w:r>
          </w:p>
        </w:tc>
        <w:tc>
          <w:tcPr>
            <w:tcW w:w="437" w:type="dxa"/>
            <w:vAlign w:val="center"/>
          </w:tcPr>
          <w:p w14:paraId="212C3867" w14:textId="75658B92" w:rsidR="00012D20" w:rsidRDefault="00FC79C5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7E112FE7" w14:textId="77777777" w:rsidTr="00012D20">
        <w:trPr>
          <w:gridAfter w:val="1"/>
          <w:wAfter w:w="2446" w:type="dxa"/>
          <w:trHeight w:val="548"/>
        </w:trPr>
        <w:tc>
          <w:tcPr>
            <w:tcW w:w="2252" w:type="dxa"/>
          </w:tcPr>
          <w:p w14:paraId="1A9BCBF9" w14:textId="2D9EA5C9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3161" w:type="dxa"/>
            <w:vAlign w:val="center"/>
          </w:tcPr>
          <w:p w14:paraId="11CAF694" w14:textId="354EDDC5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437" w:type="dxa"/>
            <w:vAlign w:val="center"/>
          </w:tcPr>
          <w:p w14:paraId="32623ED5" w14:textId="34CDA046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F2347" w14:paraId="4BBC844F" w14:textId="77777777" w:rsidTr="00BE6BC6">
        <w:trPr>
          <w:trHeight w:val="1321"/>
        </w:trPr>
        <w:tc>
          <w:tcPr>
            <w:tcW w:w="8296" w:type="dxa"/>
            <w:gridSpan w:val="4"/>
          </w:tcPr>
          <w:p w14:paraId="339BC029" w14:textId="43473076" w:rsidR="00BF2347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BF2347">
              <w:rPr>
                <w:rFonts w:ascii="Arial" w:hAnsi="Arial" w:cs="Arial"/>
              </w:rPr>
              <w:t>Do they use their Scrum master as a Project Manager?):</w:t>
            </w:r>
          </w:p>
          <w:p w14:paraId="49D6AD20" w14:textId="2FE93C3C" w:rsidR="00BF2347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</w:tr>
    </w:tbl>
    <w:p w14:paraId="45C40CFE" w14:textId="77777777" w:rsidR="00AD1C97" w:rsidRPr="00AD1C97" w:rsidRDefault="00AD1C97" w:rsidP="000606EA"/>
    <w:p w14:paraId="29348679" w14:textId="1E1EF656" w:rsidR="00AD1C97" w:rsidRDefault="00AD1C97" w:rsidP="00AD1C97">
      <w:pPr>
        <w:pStyle w:val="Heading2"/>
      </w:pPr>
      <w:r>
        <w:t xml:space="preserve">Section B – Company </w:t>
      </w:r>
      <w:r w:rsidR="00012D20">
        <w:t>Stance</w:t>
      </w:r>
      <w:r>
        <w:t xml:space="preserve"> on IT PM Methodology and </w:t>
      </w:r>
      <w:r w:rsidR="004B27A9">
        <w:t>SDM</w:t>
      </w:r>
      <w:r>
        <w:t xml:space="preserve"> Methodologies</w:t>
      </w:r>
    </w:p>
    <w:p w14:paraId="3759F9AE" w14:textId="3A4AD3FB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>Is there a separation of</w:t>
      </w:r>
      <w:r w:rsidR="00B96BA9">
        <w:rPr>
          <w:rFonts w:ascii="Arial" w:hAnsi="Arial" w:cs="Arial"/>
        </w:rPr>
        <w:t xml:space="preserve"> function and</w:t>
      </w:r>
      <w:r w:rsidRPr="00AD1C97">
        <w:rPr>
          <w:rFonts w:ascii="Arial" w:hAnsi="Arial" w:cs="Arial"/>
        </w:rPr>
        <w:t xml:space="preserve"> duty between ITPM and the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 xml:space="preserve"> methodologies?</w:t>
      </w:r>
      <w:r w:rsidR="00012D20">
        <w:rPr>
          <w:rFonts w:ascii="Arial" w:hAnsi="Arial" w:cs="Arial"/>
        </w:rPr>
        <w:t xml:space="preserve"> </w:t>
      </w:r>
      <w:r w:rsidR="000A2349">
        <w:rPr>
          <w:rFonts w:ascii="Arial" w:hAnsi="Arial" w:cs="Arial"/>
        </w:rPr>
        <w:t>(Mark with X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0834E19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73CC4FB5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bookmarkStart w:id="0" w:name="_Hlk142036803"/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001AD5A8" w14:textId="4A9FFD1B" w:rsidR="00BE1C80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A2349" w14:paraId="274A4230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293EF56" w14:textId="6A2A570F" w:rsidR="000A2349" w:rsidRDefault="000A2349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1051A597" w14:textId="77777777" w:rsidR="000A2349" w:rsidRDefault="000A2349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E1C80" w14:paraId="6AE24975" w14:textId="77777777" w:rsidTr="00BE1C80">
        <w:trPr>
          <w:trHeight w:val="1224"/>
        </w:trPr>
        <w:tc>
          <w:tcPr>
            <w:tcW w:w="8296" w:type="dxa"/>
            <w:gridSpan w:val="3"/>
          </w:tcPr>
          <w:p w14:paraId="1C365186" w14:textId="439873D1" w:rsidR="00BE1C80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</w:tc>
      </w:tr>
      <w:bookmarkEnd w:id="0"/>
    </w:tbl>
    <w:p w14:paraId="7D095FF3" w14:textId="752DE63D" w:rsidR="004B27A9" w:rsidRDefault="004B27A9" w:rsidP="00BE1C80">
      <w:pPr>
        <w:pStyle w:val="ListParagraph"/>
        <w:rPr>
          <w:rFonts w:ascii="Arial" w:hAnsi="Arial" w:cs="Arial"/>
        </w:rPr>
      </w:pPr>
    </w:p>
    <w:p w14:paraId="59BE50C8" w14:textId="77777777" w:rsidR="00BE1C80" w:rsidRPr="00AD1C97" w:rsidRDefault="004B27A9" w:rsidP="00BE1C8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br w:type="column"/>
      </w:r>
    </w:p>
    <w:p w14:paraId="2351DF92" w14:textId="47F61FC4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Do you think </w:t>
      </w:r>
      <w:r w:rsidR="00012D20">
        <w:rPr>
          <w:rFonts w:ascii="Arial" w:hAnsi="Arial" w:cs="Arial"/>
        </w:rPr>
        <w:t>duties should be separated</w:t>
      </w:r>
      <w:r w:rsidRPr="00AD1C97">
        <w:rPr>
          <w:rFonts w:ascii="Arial" w:hAnsi="Arial" w:cs="Arial"/>
        </w:rPr>
        <w:t xml:space="preserve"> between IT</w:t>
      </w:r>
      <w:r w:rsidR="003643C6">
        <w:rPr>
          <w:rFonts w:ascii="Arial" w:hAnsi="Arial" w:cs="Arial"/>
        </w:rPr>
        <w:t>PM</w:t>
      </w:r>
      <w:r w:rsidRPr="00AD1C97">
        <w:rPr>
          <w:rFonts w:ascii="Arial" w:hAnsi="Arial" w:cs="Arial"/>
        </w:rPr>
        <w:t xml:space="preserve"> and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82AB94B" w14:textId="77777777" w:rsidTr="007D3B42">
        <w:trPr>
          <w:gridAfter w:val="1"/>
          <w:wAfter w:w="6327" w:type="dxa"/>
          <w:trHeight w:val="443"/>
        </w:trPr>
        <w:tc>
          <w:tcPr>
            <w:tcW w:w="1543" w:type="dxa"/>
          </w:tcPr>
          <w:p w14:paraId="3779B274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52BFEE6D" w14:textId="76BDC906" w:rsidR="00BE1C80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7D3B42" w14:paraId="0EADAD29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</w:tcPr>
          <w:p w14:paraId="7741872B" w14:textId="3E2D7027" w:rsidR="007D3B42" w:rsidRDefault="007D3B42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27EB7329" w14:textId="77777777" w:rsidR="007D3B42" w:rsidRDefault="007D3B42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E1C80" w14:paraId="20E7BED7" w14:textId="77777777" w:rsidTr="000606EA">
        <w:trPr>
          <w:trHeight w:val="1038"/>
        </w:trPr>
        <w:tc>
          <w:tcPr>
            <w:tcW w:w="8296" w:type="dxa"/>
            <w:gridSpan w:val="3"/>
          </w:tcPr>
          <w:p w14:paraId="24561F70" w14:textId="77777777" w:rsidR="00BE1C80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  <w:p w14:paraId="0A134917" w14:textId="24B3DD1A" w:rsidR="00FC79C5" w:rsidRDefault="00FC79C5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For me they are different roles really, and even in SDM, they serve different purposes, it just depends on the company or organization</w:t>
            </w:r>
          </w:p>
        </w:tc>
      </w:tr>
    </w:tbl>
    <w:p w14:paraId="27BFB289" w14:textId="3A41F272" w:rsidR="00BE1C80" w:rsidRPr="00AD1C97" w:rsidRDefault="00BE1C80" w:rsidP="00BE1C80">
      <w:pPr>
        <w:pStyle w:val="ListParagraph"/>
        <w:rPr>
          <w:rFonts w:ascii="Arial" w:hAnsi="Arial" w:cs="Arial"/>
        </w:rPr>
      </w:pPr>
    </w:p>
    <w:p w14:paraId="51CBDBDB" w14:textId="07CD2587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4B27A9">
        <w:rPr>
          <w:rFonts w:ascii="Arial" w:hAnsi="Arial" w:cs="Arial"/>
        </w:rPr>
        <w:t>Predominant SDM</w:t>
      </w:r>
      <w:r w:rsidRPr="00AD1C97">
        <w:rPr>
          <w:rFonts w:ascii="Arial" w:hAnsi="Arial" w:cs="Arial"/>
        </w:rPr>
        <w:t xml:space="preserve"> is your company us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96BA9" w14:paraId="562D62F8" w14:textId="77777777" w:rsidTr="007D3B42">
        <w:trPr>
          <w:gridAfter w:val="1"/>
          <w:wAfter w:w="6327" w:type="dxa"/>
          <w:trHeight w:val="438"/>
        </w:trPr>
        <w:tc>
          <w:tcPr>
            <w:tcW w:w="1543" w:type="dxa"/>
            <w:vAlign w:val="center"/>
          </w:tcPr>
          <w:p w14:paraId="0C49BD98" w14:textId="2BA2C6FC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03FB2E57" w14:textId="0F82E548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830876B" w14:textId="77777777" w:rsidTr="007D3B42">
        <w:trPr>
          <w:gridAfter w:val="1"/>
          <w:wAfter w:w="6327" w:type="dxa"/>
          <w:trHeight w:val="455"/>
        </w:trPr>
        <w:tc>
          <w:tcPr>
            <w:tcW w:w="1543" w:type="dxa"/>
            <w:vAlign w:val="center"/>
          </w:tcPr>
          <w:p w14:paraId="263ABA1C" w14:textId="7B0E522E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  <w:r w:rsidR="00C65A25">
              <w:rPr>
                <w:rFonts w:ascii="Arial" w:hAnsi="Arial" w:cs="Arial"/>
              </w:rPr>
              <w:t xml:space="preserve"> </w:t>
            </w:r>
            <w:r w:rsidR="004B27A9">
              <w:rPr>
                <w:rFonts w:ascii="Arial" w:hAnsi="Arial" w:cs="Arial"/>
              </w:rPr>
              <w:t>(Scrum)</w:t>
            </w:r>
          </w:p>
        </w:tc>
        <w:tc>
          <w:tcPr>
            <w:tcW w:w="426" w:type="dxa"/>
            <w:vAlign w:val="center"/>
          </w:tcPr>
          <w:p w14:paraId="36027ADF" w14:textId="1048E3A7" w:rsidR="00B96BA9" w:rsidRDefault="00FC79C5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2B3FF417" w14:textId="77777777" w:rsidTr="007D3B42">
        <w:trPr>
          <w:gridAfter w:val="1"/>
          <w:wAfter w:w="6327" w:type="dxa"/>
          <w:trHeight w:val="509"/>
        </w:trPr>
        <w:tc>
          <w:tcPr>
            <w:tcW w:w="1543" w:type="dxa"/>
            <w:vAlign w:val="center"/>
          </w:tcPr>
          <w:p w14:paraId="18C7D583" w14:textId="6F73B3C8" w:rsidR="00B96BA9" w:rsidRDefault="004B27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pid</w:t>
            </w:r>
            <w:r w:rsidR="00C65A25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RAD)</w:t>
            </w:r>
          </w:p>
        </w:tc>
        <w:tc>
          <w:tcPr>
            <w:tcW w:w="426" w:type="dxa"/>
            <w:vAlign w:val="center"/>
          </w:tcPr>
          <w:p w14:paraId="4556BA90" w14:textId="2FB0BB31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FB243B8" w14:textId="77777777" w:rsidTr="00FD4830">
        <w:trPr>
          <w:gridAfter w:val="1"/>
          <w:wAfter w:w="6327" w:type="dxa"/>
          <w:trHeight w:val="428"/>
        </w:trPr>
        <w:tc>
          <w:tcPr>
            <w:tcW w:w="1543" w:type="dxa"/>
            <w:vAlign w:val="center"/>
          </w:tcPr>
          <w:p w14:paraId="4F83DEA9" w14:textId="2BDBE191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 Ops</w:t>
            </w:r>
          </w:p>
        </w:tc>
        <w:tc>
          <w:tcPr>
            <w:tcW w:w="426" w:type="dxa"/>
            <w:vAlign w:val="center"/>
          </w:tcPr>
          <w:p w14:paraId="1101DE1A" w14:textId="082FA281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568E330" w14:textId="77777777" w:rsidTr="007D3B42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44DCAD21" w14:textId="30C26254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reme Programming</w:t>
            </w:r>
          </w:p>
        </w:tc>
        <w:tc>
          <w:tcPr>
            <w:tcW w:w="426" w:type="dxa"/>
            <w:vAlign w:val="center"/>
          </w:tcPr>
          <w:p w14:paraId="60EAA92C" w14:textId="57523663" w:rsidR="00B96BA9" w:rsidRDefault="00FC79C5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0D26F72E" w14:textId="77777777" w:rsidTr="007D3B42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43E078FC" w14:textId="52300876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totyping</w:t>
            </w:r>
          </w:p>
        </w:tc>
        <w:tc>
          <w:tcPr>
            <w:tcW w:w="426" w:type="dxa"/>
            <w:vAlign w:val="center"/>
          </w:tcPr>
          <w:p w14:paraId="158E3F81" w14:textId="61719FFE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60D4B51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  <w:vAlign w:val="center"/>
          </w:tcPr>
          <w:p w14:paraId="46B17956" w14:textId="35A22BAB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2188BED2" w14:textId="5D148F82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840D084" w14:textId="77777777" w:rsidTr="00012D20">
        <w:trPr>
          <w:trHeight w:val="1528"/>
        </w:trPr>
        <w:tc>
          <w:tcPr>
            <w:tcW w:w="8296" w:type="dxa"/>
            <w:gridSpan w:val="3"/>
          </w:tcPr>
          <w:p w14:paraId="26AD6FAC" w14:textId="77777777" w:rsidR="00B96BA9" w:rsidRDefault="00FC79C5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 xml:space="preserve">: </w:t>
            </w:r>
          </w:p>
          <w:p w14:paraId="0EDB25AB" w14:textId="775B6630" w:rsidR="00FC79C5" w:rsidRDefault="00FC79C5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It's an Agile company, also incorporating CMMI practices.</w:t>
            </w:r>
          </w:p>
        </w:tc>
      </w:tr>
    </w:tbl>
    <w:p w14:paraId="3FFF4E25" w14:textId="458BA68A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74AE1F19" w14:textId="6820CE88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012D20">
        <w:rPr>
          <w:rFonts w:ascii="Arial" w:hAnsi="Arial" w:cs="Arial"/>
        </w:rPr>
        <w:t>is your company using Project Management Methodology, Body of knowledge or framework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FD4830" w14:paraId="34B764D9" w14:textId="77777777" w:rsidTr="00FD4830">
        <w:trPr>
          <w:gridAfter w:val="1"/>
          <w:wAfter w:w="6327" w:type="dxa"/>
          <w:trHeight w:val="379"/>
        </w:trPr>
        <w:tc>
          <w:tcPr>
            <w:tcW w:w="1543" w:type="dxa"/>
            <w:vAlign w:val="center"/>
          </w:tcPr>
          <w:p w14:paraId="0D55232A" w14:textId="05959CF7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1632C4DF" w14:textId="3922B971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74341DF" w14:textId="77777777" w:rsidTr="00FD4830">
        <w:trPr>
          <w:gridAfter w:val="1"/>
          <w:wAfter w:w="6327" w:type="dxa"/>
          <w:trHeight w:val="413"/>
        </w:trPr>
        <w:tc>
          <w:tcPr>
            <w:tcW w:w="1543" w:type="dxa"/>
            <w:vAlign w:val="center"/>
          </w:tcPr>
          <w:p w14:paraId="7AA49765" w14:textId="172B62DA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</w:p>
        </w:tc>
        <w:tc>
          <w:tcPr>
            <w:tcW w:w="426" w:type="dxa"/>
            <w:vAlign w:val="center"/>
          </w:tcPr>
          <w:p w14:paraId="1750F13C" w14:textId="0BD061A2" w:rsidR="00FD4830" w:rsidRDefault="00FC79C5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FD4830" w14:paraId="0D252CB4" w14:textId="77777777" w:rsidTr="00FD4830">
        <w:trPr>
          <w:gridAfter w:val="1"/>
          <w:wAfter w:w="6327" w:type="dxa"/>
          <w:trHeight w:val="419"/>
        </w:trPr>
        <w:tc>
          <w:tcPr>
            <w:tcW w:w="1543" w:type="dxa"/>
            <w:vAlign w:val="center"/>
          </w:tcPr>
          <w:p w14:paraId="0A42CEE6" w14:textId="6F2F8026" w:rsidR="00FD4830" w:rsidRDefault="009B417C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PMM</w:t>
            </w:r>
          </w:p>
        </w:tc>
        <w:tc>
          <w:tcPr>
            <w:tcW w:w="426" w:type="dxa"/>
            <w:vAlign w:val="center"/>
          </w:tcPr>
          <w:p w14:paraId="4007FA96" w14:textId="64DC98C5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4A3F047F" w14:textId="77777777" w:rsidTr="00FD4830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6630B18E" w14:textId="2AC2906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MBok</w:t>
            </w:r>
          </w:p>
        </w:tc>
        <w:tc>
          <w:tcPr>
            <w:tcW w:w="426" w:type="dxa"/>
            <w:vAlign w:val="center"/>
          </w:tcPr>
          <w:p w14:paraId="75188F51" w14:textId="7DDD972D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5EC0D92" w14:textId="77777777" w:rsidTr="00FD4830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6E9C4F88" w14:textId="46D76043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ce 2</w:t>
            </w:r>
          </w:p>
        </w:tc>
        <w:tc>
          <w:tcPr>
            <w:tcW w:w="426" w:type="dxa"/>
            <w:vAlign w:val="center"/>
          </w:tcPr>
          <w:p w14:paraId="7DA3F49C" w14:textId="38FDA2D8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9131564" w14:textId="77777777" w:rsidTr="00FD4830">
        <w:trPr>
          <w:gridAfter w:val="1"/>
          <w:wAfter w:w="6327" w:type="dxa"/>
          <w:trHeight w:val="408"/>
        </w:trPr>
        <w:tc>
          <w:tcPr>
            <w:tcW w:w="1543" w:type="dxa"/>
            <w:vAlign w:val="center"/>
          </w:tcPr>
          <w:p w14:paraId="1BD1481F" w14:textId="19CC63A9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x Sigma</w:t>
            </w:r>
          </w:p>
        </w:tc>
        <w:tc>
          <w:tcPr>
            <w:tcW w:w="426" w:type="dxa"/>
            <w:vAlign w:val="center"/>
          </w:tcPr>
          <w:p w14:paraId="46C89BF0" w14:textId="755CF7EE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029EAE47" w14:textId="77777777" w:rsidTr="00FD4830">
        <w:trPr>
          <w:gridAfter w:val="1"/>
          <w:wAfter w:w="6327" w:type="dxa"/>
          <w:trHeight w:val="429"/>
        </w:trPr>
        <w:tc>
          <w:tcPr>
            <w:tcW w:w="1543" w:type="dxa"/>
            <w:vAlign w:val="center"/>
          </w:tcPr>
          <w:p w14:paraId="2A02D6F2" w14:textId="22C34B0B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49FCCF04" w14:textId="0AA05FE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2D84C26" w14:textId="77777777" w:rsidTr="00012D20">
        <w:trPr>
          <w:trHeight w:val="1461"/>
        </w:trPr>
        <w:tc>
          <w:tcPr>
            <w:tcW w:w="8296" w:type="dxa"/>
            <w:gridSpan w:val="3"/>
          </w:tcPr>
          <w:p w14:paraId="6FA15CEC" w14:textId="77777777" w:rsidR="00B96BA9" w:rsidRDefault="00FC79C5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>:</w:t>
            </w:r>
          </w:p>
          <w:p w14:paraId="5A7703C4" w14:textId="70A4545F" w:rsidR="00FC79C5" w:rsidRDefault="00FC79C5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Agile is efficient and effective, you get things done faster in a sense with more control and involvement</w:t>
            </w:r>
          </w:p>
        </w:tc>
      </w:tr>
    </w:tbl>
    <w:p w14:paraId="04F2C2BE" w14:textId="36F1F674" w:rsidR="004B27A9" w:rsidRDefault="004B27A9" w:rsidP="00AD1C97"/>
    <w:p w14:paraId="522DA2D2" w14:textId="5682324D" w:rsidR="00AD1C97" w:rsidRDefault="00AD1C97" w:rsidP="004B27A9">
      <w:pPr>
        <w:pStyle w:val="Heading2"/>
      </w:pPr>
      <w:r>
        <w:lastRenderedPageBreak/>
        <w:t xml:space="preserve">Section C – </w:t>
      </w:r>
      <w:r w:rsidR="00012D20">
        <w:t>Client and Product/</w:t>
      </w:r>
      <w:r w:rsidR="00FC79C5">
        <w:t>Service</w:t>
      </w:r>
      <w:r w:rsidR="00012D20">
        <w:t xml:space="preserve"> Base </w:t>
      </w:r>
    </w:p>
    <w:p w14:paraId="3AD96ADE" w14:textId="46AB90E2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12D20">
        <w:rPr>
          <w:rFonts w:ascii="Arial" w:hAnsi="Arial" w:cs="Arial"/>
        </w:rPr>
        <w:t xml:space="preserve">Can you provide some information about the </w:t>
      </w:r>
      <w:r>
        <w:rPr>
          <w:rFonts w:ascii="Arial" w:hAnsi="Arial" w:cs="Arial"/>
        </w:rPr>
        <w:t>organisations</w:t>
      </w:r>
      <w:r w:rsidRPr="00012D20">
        <w:rPr>
          <w:rFonts w:ascii="Arial" w:hAnsi="Arial" w:cs="Arial"/>
        </w:rPr>
        <w:t xml:space="preserve"> you serve? Specifically, their size and the contributions they make to your client base.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2790"/>
        <w:gridCol w:w="885"/>
        <w:gridCol w:w="1123"/>
        <w:gridCol w:w="902"/>
        <w:gridCol w:w="1404"/>
        <w:gridCol w:w="1527"/>
      </w:tblGrid>
      <w:tr w:rsidR="00012D20" w:rsidRPr="0002483B" w14:paraId="5EE2E9AC" w14:textId="77777777" w:rsidTr="00012D20">
        <w:trPr>
          <w:trHeight w:val="293"/>
        </w:trPr>
        <w:tc>
          <w:tcPr>
            <w:tcW w:w="2790" w:type="dxa"/>
          </w:tcPr>
          <w:p w14:paraId="41E59BEB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314" w:type="dxa"/>
            <w:gridSpan w:val="4"/>
          </w:tcPr>
          <w:p w14:paraId="209B54F9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Siz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527" w:type="dxa"/>
          </w:tcPr>
          <w:p w14:paraId="02B03F3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Percentage</w:t>
            </w:r>
          </w:p>
          <w:p w14:paraId="02179CB1" w14:textId="66A818E6" w:rsidR="00012D20" w:rsidRPr="00003CD6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12D20">
              <w:rPr>
                <w:rFonts w:ascii="Arial" w:hAnsi="Arial" w:cs="Arial"/>
                <w:b/>
                <w:bCs/>
                <w:sz w:val="14"/>
                <w:szCs w:val="14"/>
              </w:rPr>
              <w:t>(</w:t>
            </w:r>
            <w:r w:rsidRPr="00012D20">
              <w:rPr>
                <w:rFonts w:ascii="Arial" w:hAnsi="Arial" w:cs="Arial"/>
                <w:b/>
                <w:bCs/>
                <w:sz w:val="12"/>
                <w:szCs w:val="12"/>
              </w:rPr>
              <w:t>must add to 100%)</w:t>
            </w:r>
          </w:p>
        </w:tc>
      </w:tr>
      <w:tr w:rsidR="00012D20" w:rsidRPr="0002483B" w14:paraId="7BC6CC01" w14:textId="77777777" w:rsidTr="00012D20">
        <w:trPr>
          <w:trHeight w:val="293"/>
        </w:trPr>
        <w:tc>
          <w:tcPr>
            <w:tcW w:w="2790" w:type="dxa"/>
          </w:tcPr>
          <w:p w14:paraId="422B4E3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bookmarkStart w:id="1" w:name="_Hlk132358821"/>
          </w:p>
        </w:tc>
        <w:tc>
          <w:tcPr>
            <w:tcW w:w="885" w:type="dxa"/>
          </w:tcPr>
          <w:p w14:paraId="12657A71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Small</w:t>
            </w:r>
          </w:p>
        </w:tc>
        <w:tc>
          <w:tcPr>
            <w:tcW w:w="1123" w:type="dxa"/>
          </w:tcPr>
          <w:p w14:paraId="5A16F354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Medium</w:t>
            </w:r>
          </w:p>
        </w:tc>
        <w:tc>
          <w:tcPr>
            <w:tcW w:w="902" w:type="dxa"/>
          </w:tcPr>
          <w:p w14:paraId="3D81B2C9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Large</w:t>
            </w:r>
          </w:p>
        </w:tc>
        <w:tc>
          <w:tcPr>
            <w:tcW w:w="1404" w:type="dxa"/>
          </w:tcPr>
          <w:p w14:paraId="33B4979F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Enterprise</w:t>
            </w:r>
          </w:p>
        </w:tc>
        <w:tc>
          <w:tcPr>
            <w:tcW w:w="1527" w:type="dxa"/>
          </w:tcPr>
          <w:p w14:paraId="322976F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C7B3099" w14:textId="77777777" w:rsidTr="00012D20">
        <w:trPr>
          <w:trHeight w:val="293"/>
        </w:trPr>
        <w:tc>
          <w:tcPr>
            <w:tcW w:w="2790" w:type="dxa"/>
          </w:tcPr>
          <w:p w14:paraId="148D4B7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Automobiles/Transport</w:t>
            </w:r>
          </w:p>
        </w:tc>
        <w:tc>
          <w:tcPr>
            <w:tcW w:w="885" w:type="dxa"/>
          </w:tcPr>
          <w:p w14:paraId="0B95971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4D2D67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2779EC58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B6CBB6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655DD9D8" w14:textId="6AE8B5B7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517ACCAB" w14:textId="77777777" w:rsidTr="00012D20">
        <w:trPr>
          <w:trHeight w:val="282"/>
        </w:trPr>
        <w:tc>
          <w:tcPr>
            <w:tcW w:w="2790" w:type="dxa"/>
          </w:tcPr>
          <w:p w14:paraId="7D04447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Financial</w:t>
            </w:r>
          </w:p>
        </w:tc>
        <w:tc>
          <w:tcPr>
            <w:tcW w:w="885" w:type="dxa"/>
          </w:tcPr>
          <w:p w14:paraId="27C3256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47EC5A6" w14:textId="7C901CBF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902" w:type="dxa"/>
          </w:tcPr>
          <w:p w14:paraId="0E7133F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E4641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7FE00DB5" w14:textId="48D653F4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%</w:t>
            </w:r>
          </w:p>
        </w:tc>
      </w:tr>
      <w:tr w:rsidR="00012D20" w:rsidRPr="0002483B" w14:paraId="1BC33C02" w14:textId="77777777" w:rsidTr="00012D20">
        <w:trPr>
          <w:trHeight w:val="293"/>
        </w:trPr>
        <w:tc>
          <w:tcPr>
            <w:tcW w:w="2790" w:type="dxa"/>
          </w:tcPr>
          <w:p w14:paraId="6F0A95F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Pharmaceuticals</w:t>
            </w:r>
          </w:p>
        </w:tc>
        <w:tc>
          <w:tcPr>
            <w:tcW w:w="885" w:type="dxa"/>
          </w:tcPr>
          <w:p w14:paraId="0427D00B" w14:textId="2BFADABC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664E92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852192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09B8A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5A161227" w14:textId="6E014833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21BF2176" w14:textId="77777777" w:rsidTr="00012D20">
        <w:trPr>
          <w:trHeight w:val="293"/>
        </w:trPr>
        <w:tc>
          <w:tcPr>
            <w:tcW w:w="2790" w:type="dxa"/>
          </w:tcPr>
          <w:p w14:paraId="2BE1EA6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 xml:space="preserve">Basic Resources </w:t>
            </w:r>
          </w:p>
        </w:tc>
        <w:tc>
          <w:tcPr>
            <w:tcW w:w="885" w:type="dxa"/>
          </w:tcPr>
          <w:p w14:paraId="14EA247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584F7A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91D1A56" w14:textId="423BB640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404" w:type="dxa"/>
          </w:tcPr>
          <w:p w14:paraId="3C87FAE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47B26450" w14:textId="6C43C050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%</w:t>
            </w:r>
          </w:p>
        </w:tc>
      </w:tr>
      <w:tr w:rsidR="00012D20" w:rsidRPr="0002483B" w14:paraId="1DA4DF0C" w14:textId="77777777" w:rsidTr="00012D20">
        <w:trPr>
          <w:trHeight w:val="293"/>
        </w:trPr>
        <w:tc>
          <w:tcPr>
            <w:tcW w:w="2790" w:type="dxa"/>
          </w:tcPr>
          <w:p w14:paraId="3C7381E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Consumer Goods</w:t>
            </w:r>
          </w:p>
        </w:tc>
        <w:tc>
          <w:tcPr>
            <w:tcW w:w="885" w:type="dxa"/>
          </w:tcPr>
          <w:p w14:paraId="364AA90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69431090" w14:textId="7E359DDE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902" w:type="dxa"/>
          </w:tcPr>
          <w:p w14:paraId="4CDF45C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8562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4265558" w14:textId="123EA8D8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%</w:t>
            </w:r>
          </w:p>
        </w:tc>
      </w:tr>
      <w:tr w:rsidR="00012D20" w:rsidRPr="0002483B" w14:paraId="2462FE8E" w14:textId="77777777" w:rsidTr="00012D20">
        <w:trPr>
          <w:trHeight w:val="282"/>
        </w:trPr>
        <w:tc>
          <w:tcPr>
            <w:tcW w:w="2790" w:type="dxa"/>
          </w:tcPr>
          <w:p w14:paraId="590D8D2D" w14:textId="77777777" w:rsidR="00012D20" w:rsidRPr="0002398F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398F">
              <w:rPr>
                <w:rFonts w:ascii="Arial" w:hAnsi="Arial" w:cs="Arial"/>
                <w:sz w:val="24"/>
                <w:szCs w:val="24"/>
              </w:rPr>
              <w:t>Technology and Telecommunications</w:t>
            </w:r>
          </w:p>
        </w:tc>
        <w:tc>
          <w:tcPr>
            <w:tcW w:w="885" w:type="dxa"/>
          </w:tcPr>
          <w:p w14:paraId="77EDCB9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8A759C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72D35D6" w14:textId="08E01980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404" w:type="dxa"/>
          </w:tcPr>
          <w:p w14:paraId="2C773247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73D097F8" w14:textId="3D7EEC1C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%</w:t>
            </w:r>
          </w:p>
        </w:tc>
      </w:tr>
      <w:tr w:rsidR="00012D20" w:rsidRPr="0002483B" w14:paraId="4E4405B7" w14:textId="77777777" w:rsidTr="00012D20">
        <w:trPr>
          <w:trHeight w:val="293"/>
        </w:trPr>
        <w:tc>
          <w:tcPr>
            <w:tcW w:w="2790" w:type="dxa"/>
          </w:tcPr>
          <w:p w14:paraId="04CC520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Education</w:t>
            </w:r>
          </w:p>
        </w:tc>
        <w:tc>
          <w:tcPr>
            <w:tcW w:w="885" w:type="dxa"/>
          </w:tcPr>
          <w:p w14:paraId="2D72774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1B55EDB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A8DCEBD" w14:textId="4934CF0E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404" w:type="dxa"/>
          </w:tcPr>
          <w:p w14:paraId="3D40FE27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016301AD" w14:textId="34F5EEB8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%</w:t>
            </w:r>
          </w:p>
        </w:tc>
      </w:tr>
      <w:tr w:rsidR="00012D20" w:rsidRPr="0002483B" w14:paraId="512A3649" w14:textId="77777777" w:rsidTr="00012D20">
        <w:trPr>
          <w:trHeight w:val="293"/>
        </w:trPr>
        <w:tc>
          <w:tcPr>
            <w:tcW w:w="2790" w:type="dxa"/>
          </w:tcPr>
          <w:p w14:paraId="229C1C5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Service delivery</w:t>
            </w:r>
          </w:p>
        </w:tc>
        <w:tc>
          <w:tcPr>
            <w:tcW w:w="885" w:type="dxa"/>
          </w:tcPr>
          <w:p w14:paraId="59F8194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1DEDE92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B16070F" w14:textId="59D3E2D5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404" w:type="dxa"/>
          </w:tcPr>
          <w:p w14:paraId="2719A36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D9DFE1C" w14:textId="313F016D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%</w:t>
            </w:r>
          </w:p>
        </w:tc>
      </w:tr>
      <w:tr w:rsidR="00012D20" w:rsidRPr="0002483B" w14:paraId="7FD650FE" w14:textId="77777777" w:rsidTr="00012D20">
        <w:trPr>
          <w:trHeight w:val="293"/>
        </w:trPr>
        <w:tc>
          <w:tcPr>
            <w:tcW w:w="2790" w:type="dxa"/>
          </w:tcPr>
          <w:p w14:paraId="5B717E9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Government</w:t>
            </w:r>
          </w:p>
        </w:tc>
        <w:tc>
          <w:tcPr>
            <w:tcW w:w="885" w:type="dxa"/>
          </w:tcPr>
          <w:p w14:paraId="2C131CA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744042A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049319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3016279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72BA143" w14:textId="33BBDAD5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%</w:t>
            </w:r>
          </w:p>
        </w:tc>
      </w:tr>
      <w:tr w:rsidR="00012D20" w:rsidRPr="0002483B" w14:paraId="2F15F69A" w14:textId="77777777" w:rsidTr="00012D20">
        <w:trPr>
          <w:trHeight w:val="282"/>
        </w:trPr>
        <w:tc>
          <w:tcPr>
            <w:tcW w:w="2790" w:type="dxa"/>
          </w:tcPr>
          <w:p w14:paraId="5BEE0F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885" w:type="dxa"/>
          </w:tcPr>
          <w:p w14:paraId="56CE77C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49D5257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110A435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1C5E13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2F5D731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11FB17E9" w14:textId="77777777" w:rsidTr="00012D20">
        <w:trPr>
          <w:trHeight w:val="1427"/>
        </w:trPr>
        <w:tc>
          <w:tcPr>
            <w:tcW w:w="8631" w:type="dxa"/>
            <w:gridSpan w:val="6"/>
          </w:tcPr>
          <w:p w14:paraId="647C5CA5" w14:textId="79E5D2A3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</w:tc>
      </w:tr>
      <w:bookmarkEnd w:id="1"/>
    </w:tbl>
    <w:p w14:paraId="3BFDE1B9" w14:textId="77777777" w:rsidR="00012D20" w:rsidRDefault="00012D20" w:rsidP="00012D20"/>
    <w:p w14:paraId="3444F9BC" w14:textId="1F53B052" w:rsidR="00BF2347" w:rsidRDefault="00BF2347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</w:t>
      </w:r>
      <w:r w:rsidRPr="00BF2347">
        <w:rPr>
          <w:rFonts w:ascii="Arial" w:hAnsi="Arial" w:cs="Arial"/>
          <w:sz w:val="24"/>
          <w:szCs w:val="24"/>
        </w:rPr>
        <w:t xml:space="preserve">COVID-19, </w:t>
      </w:r>
      <w:r>
        <w:rPr>
          <w:rFonts w:ascii="Arial" w:hAnsi="Arial" w:cs="Arial"/>
          <w:sz w:val="24"/>
          <w:szCs w:val="24"/>
        </w:rPr>
        <w:t>what percentage of your daily work wa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E2257EF" w14:textId="77777777" w:rsidTr="00D77E9F">
        <w:trPr>
          <w:trHeight w:val="2168"/>
        </w:trPr>
        <w:tc>
          <w:tcPr>
            <w:tcW w:w="8647" w:type="dxa"/>
          </w:tcPr>
          <w:p w14:paraId="478B17F1" w14:textId="126273E1" w:rsidR="00BF2347" w:rsidRDefault="00FC79C5" w:rsidP="00DF0F84">
            <w:bookmarkStart w:id="2" w:name="_Hlk142036477"/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I was not working back then</w:t>
            </w:r>
          </w:p>
        </w:tc>
      </w:tr>
      <w:bookmarkEnd w:id="2"/>
    </w:tbl>
    <w:p w14:paraId="4BA358DB" w14:textId="77777777" w:rsidR="00BF2347" w:rsidRDefault="00BF2347" w:rsidP="00BF2347">
      <w:pPr>
        <w:rPr>
          <w:rFonts w:ascii="Arial" w:hAnsi="Arial" w:cs="Arial"/>
          <w:sz w:val="24"/>
          <w:szCs w:val="24"/>
        </w:rPr>
      </w:pPr>
    </w:p>
    <w:p w14:paraId="57D7C780" w14:textId="266E7988" w:rsidR="00BF2347" w:rsidRDefault="00BF2347" w:rsidP="00BF234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</w:t>
      </w:r>
      <w:r w:rsidRPr="00BF2347">
        <w:t xml:space="preserve"> </w:t>
      </w:r>
      <w:r w:rsidRPr="00BF2347">
        <w:rPr>
          <w:rFonts w:ascii="Arial" w:hAnsi="Arial" w:cs="Arial"/>
          <w:sz w:val="24"/>
          <w:szCs w:val="24"/>
        </w:rPr>
        <w:t xml:space="preserve">COVID-19, what percentage of your daily work </w:t>
      </w:r>
      <w:r>
        <w:rPr>
          <w:rFonts w:ascii="Arial" w:hAnsi="Arial" w:cs="Arial"/>
          <w:sz w:val="24"/>
          <w:szCs w:val="24"/>
        </w:rPr>
        <w:t>i</w:t>
      </w:r>
      <w:r w:rsidRPr="00BF2347">
        <w:rPr>
          <w:rFonts w:ascii="Arial" w:hAnsi="Arial" w:cs="Arial"/>
          <w:sz w:val="24"/>
          <w:szCs w:val="24"/>
        </w:rPr>
        <w:t>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BEE7513" w14:textId="77777777" w:rsidTr="00D77E9F">
        <w:trPr>
          <w:trHeight w:val="2609"/>
        </w:trPr>
        <w:tc>
          <w:tcPr>
            <w:tcW w:w="8647" w:type="dxa"/>
          </w:tcPr>
          <w:p w14:paraId="69995F6B" w14:textId="4806CCC3" w:rsidR="00BF2347" w:rsidRDefault="00FC79C5" w:rsidP="00DF0F84"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Since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I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was not working during covid,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I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can’t</w:t>
            </w: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 xml:space="preserve"> provide a specific answer.</w:t>
            </w:r>
          </w:p>
        </w:tc>
      </w:tr>
    </w:tbl>
    <w:p w14:paraId="603218D5" w14:textId="38EC74DE" w:rsidR="00D77E9F" w:rsidRDefault="00D77E9F" w:rsidP="00BF2347">
      <w:pPr>
        <w:rPr>
          <w:rFonts w:ascii="Arial" w:hAnsi="Arial" w:cs="Arial"/>
          <w:sz w:val="24"/>
          <w:szCs w:val="24"/>
        </w:rPr>
      </w:pPr>
    </w:p>
    <w:p w14:paraId="138A3A54" w14:textId="0ACA14AB" w:rsidR="00BF2347" w:rsidRPr="00BF2347" w:rsidRDefault="00D77E9F" w:rsidP="00BF23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 w:type="page"/>
      </w:r>
    </w:p>
    <w:p w14:paraId="195D9E93" w14:textId="552D730B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2D20">
        <w:rPr>
          <w:rFonts w:ascii="Arial" w:hAnsi="Arial" w:cs="Arial"/>
          <w:sz w:val="24"/>
          <w:szCs w:val="24"/>
        </w:rPr>
        <w:lastRenderedPageBreak/>
        <w:t>What type of software does your company develop for clients?</w:t>
      </w:r>
    </w:p>
    <w:tbl>
      <w:tblPr>
        <w:tblStyle w:val="TableGrid"/>
        <w:tblW w:w="8602" w:type="dxa"/>
        <w:tblInd w:w="720" w:type="dxa"/>
        <w:tblLook w:val="04A0" w:firstRow="1" w:lastRow="0" w:firstColumn="1" w:lastColumn="0" w:noHBand="0" w:noVBand="1"/>
      </w:tblPr>
      <w:tblGrid>
        <w:gridCol w:w="7497"/>
        <w:gridCol w:w="1105"/>
      </w:tblGrid>
      <w:tr w:rsidR="00012D20" w:rsidRPr="0002483B" w14:paraId="24877265" w14:textId="77777777" w:rsidTr="00B00F09">
        <w:tc>
          <w:tcPr>
            <w:tcW w:w="7497" w:type="dxa"/>
          </w:tcPr>
          <w:p w14:paraId="37991F9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02049A">
              <w:rPr>
                <w:rFonts w:ascii="Arial" w:hAnsi="Arial" w:cs="Arial"/>
                <w:sz w:val="24"/>
                <w:szCs w:val="24"/>
              </w:rPr>
              <w:t>roprietary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  <w:tc>
          <w:tcPr>
            <w:tcW w:w="1105" w:type="dxa"/>
          </w:tcPr>
          <w:p w14:paraId="085E4B9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7568300B" w14:textId="77777777" w:rsidTr="00B00F09">
        <w:tc>
          <w:tcPr>
            <w:tcW w:w="7497" w:type="dxa"/>
          </w:tcPr>
          <w:p w14:paraId="7B3C548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en Source </w:t>
            </w:r>
          </w:p>
        </w:tc>
        <w:tc>
          <w:tcPr>
            <w:tcW w:w="1105" w:type="dxa"/>
          </w:tcPr>
          <w:p w14:paraId="5484601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EC26783" w14:textId="77777777" w:rsidTr="00B00F09">
        <w:tc>
          <w:tcPr>
            <w:tcW w:w="7497" w:type="dxa"/>
          </w:tcPr>
          <w:p w14:paraId="39080B56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ommercial versions of </w:t>
            </w:r>
            <w:r>
              <w:rPr>
                <w:rFonts w:ascii="Arial" w:hAnsi="Arial" w:cs="Arial"/>
                <w:sz w:val="24"/>
                <w:szCs w:val="24"/>
              </w:rPr>
              <w:t>open-source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 software </w:t>
            </w: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9C2268">
              <w:rPr>
                <w:rFonts w:ascii="Arial" w:hAnsi="Arial" w:cs="Arial"/>
                <w:sz w:val="24"/>
                <w:szCs w:val="24"/>
              </w:rPr>
              <w:t>with additional features or support</w:t>
            </w:r>
            <w:r>
              <w:rPr>
                <w:rFonts w:ascii="Arial" w:hAnsi="Arial" w:cs="Arial"/>
                <w:sz w:val="24"/>
                <w:szCs w:val="24"/>
              </w:rPr>
              <w:t xml:space="preserve"> at cost)</w:t>
            </w:r>
          </w:p>
        </w:tc>
        <w:tc>
          <w:tcPr>
            <w:tcW w:w="1105" w:type="dxa"/>
          </w:tcPr>
          <w:p w14:paraId="04A7A71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F25BF86" w14:textId="77777777" w:rsidTr="00B00F09">
        <w:tc>
          <w:tcPr>
            <w:tcW w:w="7497" w:type="dxa"/>
          </w:tcPr>
          <w:p w14:paraId="7309E8F9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Shareware</w:t>
            </w:r>
            <w:r>
              <w:rPr>
                <w:rFonts w:ascii="Arial" w:hAnsi="Arial" w:cs="Arial"/>
                <w:sz w:val="24"/>
                <w:szCs w:val="24"/>
              </w:rPr>
              <w:t>, with payment option for full version</w:t>
            </w:r>
          </w:p>
        </w:tc>
        <w:tc>
          <w:tcPr>
            <w:tcW w:w="1105" w:type="dxa"/>
          </w:tcPr>
          <w:p w14:paraId="5E3B973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4D17F3A9" w14:textId="77777777" w:rsidTr="00B00F09">
        <w:tc>
          <w:tcPr>
            <w:tcW w:w="7497" w:type="dxa"/>
          </w:tcPr>
          <w:p w14:paraId="563152A4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Freemium</w:t>
            </w:r>
            <w:r>
              <w:rPr>
                <w:rFonts w:ascii="Arial" w:hAnsi="Arial" w:cs="Arial"/>
                <w:sz w:val="24"/>
                <w:szCs w:val="24"/>
              </w:rPr>
              <w:t xml:space="preserve">, with a payment option for the </w:t>
            </w:r>
            <w:r w:rsidRPr="0002049A">
              <w:rPr>
                <w:rFonts w:ascii="Arial" w:hAnsi="Arial" w:cs="Arial"/>
                <w:sz w:val="24"/>
                <w:szCs w:val="24"/>
              </w:rPr>
              <w:t>premium version</w:t>
            </w:r>
          </w:p>
        </w:tc>
        <w:tc>
          <w:tcPr>
            <w:tcW w:w="1105" w:type="dxa"/>
          </w:tcPr>
          <w:p w14:paraId="3D3C4B0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4C4604BB" w14:textId="77777777" w:rsidTr="00B00F09">
        <w:tc>
          <w:tcPr>
            <w:tcW w:w="7497" w:type="dxa"/>
          </w:tcPr>
          <w:p w14:paraId="2AEB6E3E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 xml:space="preserve">Cloud-based </w:t>
            </w:r>
            <w:r>
              <w:rPr>
                <w:rFonts w:ascii="Arial" w:hAnsi="Arial" w:cs="Arial"/>
                <w:sz w:val="24"/>
                <w:szCs w:val="24"/>
              </w:rPr>
              <w:t xml:space="preserve">subscription </w:t>
            </w:r>
            <w:r w:rsidRPr="0002049A">
              <w:rPr>
                <w:rFonts w:ascii="Arial" w:hAnsi="Arial" w:cs="Arial"/>
                <w:sz w:val="24"/>
                <w:szCs w:val="24"/>
              </w:rPr>
              <w:t>software</w:t>
            </w:r>
          </w:p>
        </w:tc>
        <w:tc>
          <w:tcPr>
            <w:tcW w:w="1105" w:type="dxa"/>
          </w:tcPr>
          <w:p w14:paraId="24F0FDD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1F85B80A" w14:textId="77777777" w:rsidTr="00B00F09">
        <w:tc>
          <w:tcPr>
            <w:tcW w:w="7497" w:type="dxa"/>
          </w:tcPr>
          <w:p w14:paraId="3530508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house developed</w:t>
            </w:r>
          </w:p>
        </w:tc>
        <w:tc>
          <w:tcPr>
            <w:tcW w:w="1105" w:type="dxa"/>
          </w:tcPr>
          <w:p w14:paraId="198F0A2A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605AE56" w14:textId="77777777" w:rsidTr="00B00F09">
        <w:tc>
          <w:tcPr>
            <w:tcW w:w="7497" w:type="dxa"/>
          </w:tcPr>
          <w:p w14:paraId="67F215B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1105" w:type="dxa"/>
          </w:tcPr>
          <w:p w14:paraId="4D39307B" w14:textId="47EA2829" w:rsidR="00012D20" w:rsidRPr="0002483B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568B73E9" w14:textId="77777777" w:rsidTr="00B00F09">
        <w:trPr>
          <w:trHeight w:val="558"/>
        </w:trPr>
        <w:tc>
          <w:tcPr>
            <w:tcW w:w="8602" w:type="dxa"/>
            <w:gridSpan w:val="2"/>
          </w:tcPr>
          <w:p w14:paraId="42FDCFF1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1E1F1AF5" w14:textId="47C7EE4F" w:rsidR="00012D20" w:rsidRDefault="00FC79C5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Roboto" w:hAnsi="Roboto"/>
                <w:color w:val="202124"/>
                <w:sz w:val="27"/>
                <w:szCs w:val="27"/>
                <w:shd w:val="clear" w:color="auto" w:fill="FFFFFF"/>
              </w:rPr>
              <w:t>An international (Partner) software for mostly banks and just other applications as well.</w:t>
            </w:r>
          </w:p>
          <w:p w14:paraId="441FAF5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A59EAA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E8C6DC" w14:textId="7537D012" w:rsidR="00012D20" w:rsidRDefault="00012D20" w:rsidP="00012D20"/>
    <w:p w14:paraId="66A8CFC6" w14:textId="75F81C0C" w:rsidR="00012D20" w:rsidRPr="00D77E9F" w:rsidRDefault="00D77E9F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>The software my company develop or maintain for clients is well suited to deal with security threats due to working from hom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D77E9F" w:rsidRPr="00D77E9F" w14:paraId="79DF7FE2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BAC2D6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Yes</w:t>
            </w:r>
          </w:p>
        </w:tc>
        <w:tc>
          <w:tcPr>
            <w:tcW w:w="426" w:type="dxa"/>
          </w:tcPr>
          <w:p w14:paraId="7757AEF2" w14:textId="7465201C" w:rsidR="00D77E9F" w:rsidRPr="00D77E9F" w:rsidRDefault="00FC79C5" w:rsidP="00D77E9F">
            <w:pPr>
              <w:spacing w:after="160" w:line="259" w:lineRule="auto"/>
            </w:pPr>
            <w:r>
              <w:t>x</w:t>
            </w:r>
          </w:p>
        </w:tc>
      </w:tr>
      <w:tr w:rsidR="00D77E9F" w:rsidRPr="00D77E9F" w14:paraId="5BA30DAB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0E39F89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No</w:t>
            </w:r>
          </w:p>
        </w:tc>
        <w:tc>
          <w:tcPr>
            <w:tcW w:w="426" w:type="dxa"/>
          </w:tcPr>
          <w:p w14:paraId="61036E15" w14:textId="77777777" w:rsidR="00D77E9F" w:rsidRPr="00D77E9F" w:rsidRDefault="00D77E9F" w:rsidP="00D77E9F">
            <w:pPr>
              <w:spacing w:after="160" w:line="259" w:lineRule="auto"/>
            </w:pPr>
          </w:p>
        </w:tc>
      </w:tr>
      <w:tr w:rsidR="00D77E9F" w:rsidRPr="00D77E9F" w14:paraId="37607AC7" w14:textId="77777777" w:rsidTr="00D77E9F">
        <w:trPr>
          <w:trHeight w:val="2999"/>
        </w:trPr>
        <w:tc>
          <w:tcPr>
            <w:tcW w:w="8296" w:type="dxa"/>
            <w:gridSpan w:val="3"/>
          </w:tcPr>
          <w:p w14:paraId="6631C835" w14:textId="77777777" w:rsid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Comment (determine what type of software tools are used and why this is deemed successful or not):</w:t>
            </w:r>
            <w:r w:rsidRPr="00D77E9F">
              <w:t xml:space="preserve"> </w:t>
            </w:r>
          </w:p>
          <w:p w14:paraId="1950447F" w14:textId="63C0479E" w:rsidR="00FC79C5" w:rsidRPr="00D77E9F" w:rsidRDefault="00FC79C5" w:rsidP="00D77E9F">
            <w:pPr>
              <w:spacing w:after="160" w:line="259" w:lineRule="auto"/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They are pretty much easy to use once you have the hang of stuff, and really efficient, they sometimes reduce the amount of work you have to do as a developer.</w:t>
            </w:r>
          </w:p>
        </w:tc>
      </w:tr>
    </w:tbl>
    <w:p w14:paraId="7E8A09DE" w14:textId="77777777" w:rsidR="00D77E9F" w:rsidRDefault="00D77E9F" w:rsidP="00012D20"/>
    <w:p w14:paraId="262ACDD1" w14:textId="72F3F4DC" w:rsidR="004B27A9" w:rsidRDefault="004B27A9" w:rsidP="004B27A9">
      <w:pPr>
        <w:pStyle w:val="Heading2"/>
      </w:pPr>
      <w:r>
        <w:t>Section H</w:t>
      </w:r>
      <w:r w:rsidR="003643C6">
        <w:t xml:space="preserve"> – </w:t>
      </w:r>
      <w:r>
        <w:t>Other</w:t>
      </w:r>
    </w:p>
    <w:p w14:paraId="53269840" w14:textId="43601B4D" w:rsidR="004B27A9" w:rsidRPr="00D77E9F" w:rsidRDefault="004B27A9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 xml:space="preserve">Any other comments that the interviewee makes </w:t>
      </w:r>
      <w:proofErr w:type="gramStart"/>
      <w:r w:rsidRPr="00D77E9F">
        <w:rPr>
          <w:rFonts w:ascii="Arial" w:hAnsi="Arial" w:cs="Arial"/>
          <w:sz w:val="24"/>
          <w:szCs w:val="24"/>
        </w:rPr>
        <w:t>in regards to</w:t>
      </w:r>
      <w:proofErr w:type="gramEnd"/>
      <w:r w:rsidRPr="00D77E9F">
        <w:rPr>
          <w:rFonts w:ascii="Arial" w:hAnsi="Arial" w:cs="Arial"/>
          <w:sz w:val="24"/>
          <w:szCs w:val="24"/>
        </w:rPr>
        <w:t xml:space="preserve"> ITPM and SD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7A9" w14:paraId="791D8B05" w14:textId="77777777" w:rsidTr="00D77E9F">
        <w:trPr>
          <w:trHeight w:val="3181"/>
        </w:trPr>
        <w:tc>
          <w:tcPr>
            <w:tcW w:w="9016" w:type="dxa"/>
          </w:tcPr>
          <w:p w14:paraId="0AABBA7A" w14:textId="77777777" w:rsidR="004B27A9" w:rsidRDefault="004B27A9" w:rsidP="00D76B91">
            <w:bookmarkStart w:id="3" w:name="_Hlk142036319"/>
          </w:p>
        </w:tc>
      </w:tr>
      <w:bookmarkEnd w:id="3"/>
    </w:tbl>
    <w:p w14:paraId="04495F04" w14:textId="77777777" w:rsidR="005E799A" w:rsidRPr="002A05D5" w:rsidRDefault="005E799A" w:rsidP="002A05D5"/>
    <w:sectPr w:rsidR="005E799A" w:rsidRPr="002A0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37E92"/>
    <w:multiLevelType w:val="hybridMultilevel"/>
    <w:tmpl w:val="319EEF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11B2F"/>
    <w:multiLevelType w:val="hybridMultilevel"/>
    <w:tmpl w:val="9CBC436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701875"/>
    <w:multiLevelType w:val="multilevel"/>
    <w:tmpl w:val="CFEC4F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08535E2"/>
    <w:multiLevelType w:val="multilevel"/>
    <w:tmpl w:val="DC5076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Theme="minorHAnsi" w:hAnsiTheme="minorHAnsi" w:cstheme="minorBidi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Theme="minorHAnsi" w:hAnsiTheme="minorHAnsi" w:cstheme="minorBidi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Theme="minorHAnsi" w:hAnsiTheme="minorHAnsi" w:cstheme="minorBidi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Theme="minorHAnsi" w:hAnsiTheme="minorHAnsi" w:cstheme="minorBidi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Theme="minorHAnsi" w:hAnsiTheme="minorHAnsi" w:cstheme="minorBidi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Theme="minorHAnsi" w:hAnsiTheme="minorHAnsi" w:cstheme="minorBidi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asciiTheme="minorHAnsi" w:hAnsiTheme="minorHAnsi" w:cstheme="minorBidi" w:hint="default"/>
      </w:rPr>
    </w:lvl>
  </w:abstractNum>
  <w:abstractNum w:abstractNumId="4" w15:restartNumberingAfterBreak="0">
    <w:nsid w:val="52EE43A3"/>
    <w:multiLevelType w:val="hybridMultilevel"/>
    <w:tmpl w:val="4754B30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C26E4"/>
    <w:multiLevelType w:val="hybridMultilevel"/>
    <w:tmpl w:val="7BB075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02E97"/>
    <w:multiLevelType w:val="hybridMultilevel"/>
    <w:tmpl w:val="46325A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860495">
    <w:abstractNumId w:val="6"/>
  </w:num>
  <w:num w:numId="2" w16cid:durableId="146170743">
    <w:abstractNumId w:val="5"/>
  </w:num>
  <w:num w:numId="3" w16cid:durableId="1785415638">
    <w:abstractNumId w:val="1"/>
  </w:num>
  <w:num w:numId="4" w16cid:durableId="49426189">
    <w:abstractNumId w:val="2"/>
  </w:num>
  <w:num w:numId="5" w16cid:durableId="79723042">
    <w:abstractNumId w:val="3"/>
  </w:num>
  <w:num w:numId="6" w16cid:durableId="720909327">
    <w:abstractNumId w:val="0"/>
  </w:num>
  <w:num w:numId="7" w16cid:durableId="2069301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Qyt7CwNDY2NzdT0lEKTi0uzszPAykwNK8FACB+q+EtAAAA"/>
  </w:docVars>
  <w:rsids>
    <w:rsidRoot w:val="00FA24EF"/>
    <w:rsid w:val="00012D20"/>
    <w:rsid w:val="000139D0"/>
    <w:rsid w:val="000606EA"/>
    <w:rsid w:val="000A2349"/>
    <w:rsid w:val="00103BF0"/>
    <w:rsid w:val="00117948"/>
    <w:rsid w:val="00250240"/>
    <w:rsid w:val="002A05D5"/>
    <w:rsid w:val="003643C6"/>
    <w:rsid w:val="00381FDB"/>
    <w:rsid w:val="003873A7"/>
    <w:rsid w:val="00465147"/>
    <w:rsid w:val="004B27A9"/>
    <w:rsid w:val="005962CC"/>
    <w:rsid w:val="005A1DC2"/>
    <w:rsid w:val="005E668F"/>
    <w:rsid w:val="005E799A"/>
    <w:rsid w:val="005F0FC4"/>
    <w:rsid w:val="00607FDF"/>
    <w:rsid w:val="006753BA"/>
    <w:rsid w:val="006B0689"/>
    <w:rsid w:val="006C1BE4"/>
    <w:rsid w:val="00777E7E"/>
    <w:rsid w:val="007D3B42"/>
    <w:rsid w:val="008237DD"/>
    <w:rsid w:val="009B417C"/>
    <w:rsid w:val="009E2D1C"/>
    <w:rsid w:val="00AD1C97"/>
    <w:rsid w:val="00B21014"/>
    <w:rsid w:val="00B52154"/>
    <w:rsid w:val="00B96BA9"/>
    <w:rsid w:val="00BE1C80"/>
    <w:rsid w:val="00BF2347"/>
    <w:rsid w:val="00C65A25"/>
    <w:rsid w:val="00D16308"/>
    <w:rsid w:val="00D77E9F"/>
    <w:rsid w:val="00E813EE"/>
    <w:rsid w:val="00F237B1"/>
    <w:rsid w:val="00FA24EF"/>
    <w:rsid w:val="00FC79C5"/>
    <w:rsid w:val="00FD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8AC3E1"/>
  <w15:chartTrackingRefBased/>
  <w15:docId w15:val="{8BF50567-4660-426D-B147-5396AEF68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9F"/>
  </w:style>
  <w:style w:type="paragraph" w:styleId="Heading1">
    <w:name w:val="heading 1"/>
    <w:basedOn w:val="Normal"/>
    <w:next w:val="Normal"/>
    <w:link w:val="Heading1Char"/>
    <w:uiPriority w:val="9"/>
    <w:qFormat/>
    <w:rsid w:val="002502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2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7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50240"/>
    <w:pPr>
      <w:ind w:left="720"/>
      <w:contextualSpacing/>
    </w:pPr>
  </w:style>
  <w:style w:type="table" w:styleId="TableGrid">
    <w:name w:val="Table Grid"/>
    <w:basedOn w:val="TableNormal"/>
    <w:uiPriority w:val="39"/>
    <w:rsid w:val="00AD1C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53B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4B27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US WARMENHOVEN</dc:creator>
  <cp:keywords/>
  <dc:description/>
  <cp:lastModifiedBy>lerato lebelo</cp:lastModifiedBy>
  <cp:revision>2</cp:revision>
  <cp:lastPrinted>2022-08-04T09:15:00Z</cp:lastPrinted>
  <dcterms:created xsi:type="dcterms:W3CDTF">2023-10-06T22:11:00Z</dcterms:created>
  <dcterms:modified xsi:type="dcterms:W3CDTF">2023-10-06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62aac8f973b21a4641bbbbf4b8321beeca7d47f1daad70dc125ba84a432b5</vt:lpwstr>
  </property>
</Properties>
</file>